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Petroleum Engineer position at [Company Name] in Myanmar Yangon. With a robust academic background in Petroleum Engineering, extensive hands-on experience in upstream operations, and a deep understanding of the dynamic energy landscape in Southeast Asia, I am confident that my skills and passion align perfectly with the opportunities available in this region. As Myanmar continues to emerge as a key player in the global oil and gas sector, I am eager to contribute my expertise to support sustainable development and innovative solutions in Myanmar Yangon.</w:t>
      </w:r>
    </w:p>
    <w:p>
      <w:pPr>
        <w:pStyle w:val="BodyText"/>
      </w:pPr>
      <w:r>
        <w:t xml:space="preserve">My journey as a Petroleum Engineer began with a Bachelor’s degree in Petroleum Engineering from [University Name], where I developed a strong foundation in reservoir engineering, drilling technologies, and production optimization. This was followed by advanced studies and certifications in geostatistics, enhanced oil recovery (EOR) techniques, and environmental compliance standards. Over the past [X years], I have worked on diverse projects across Asia-Pacific regions, including field development planning, well performance analysis, and reservoir simulation. These experiences have honed my ability to translate complex technical data into actionable strategies that drive efficiency and profitability.</w:t>
      </w:r>
    </w:p>
    <w:p>
      <w:pPr>
        <w:pStyle w:val="BodyText"/>
      </w:pPr>
      <w:r>
        <w:t xml:space="preserve">What sets me apart is not just my technical acumen but also my adaptability to challenging environments. In [Previous Company Name], I led a team of engineers in optimizing production from mature fields, resulting in a 15% increase in recovery rates. Additionally, I spearheaded the integration of digital tools such as AI-driven analytics and real-time monitoring systems to enhance decision-making processes. These initiatives not only improved operational efficiency but also reduced environmental impacts—a commitment that resonates deeply with the values of sustainable energy development in Myanmar Yangon.</w:t>
      </w:r>
    </w:p>
    <w:p>
      <w:pPr>
        <w:pStyle w:val="BodyText"/>
      </w:pPr>
      <w:r>
        <w:t xml:space="preserve">Myanmar Yangon, as a hub for emerging energy infrastructure, presents unique opportunities to contribute to a region poised for growth. The country’s strategic location and untapped hydrocarbon reserves make it an attractive destination for global energy players. I am particularly drawn to the prospect of working in this vibrant city, where the intersection of tradition and modernization creates a dynamic backdrop for innovation. My fluency in [Language, if applicable] and cultural sensitivity further enable me to collaborate effectively with local teams and stakeholders, ensuring projects are executed with respect for Myanmar’s rich heritage and community needs.</w:t>
      </w:r>
    </w:p>
    <w:p>
      <w:pPr>
        <w:pStyle w:val="BodyText"/>
      </w:pPr>
      <w:r>
        <w:t xml:space="preserve">As a Petroleum Engineer, I am driven by the challenge of solving complex problems while adhering to the highest safety and environmental standards. My career has been defined by a commitment to excellence, whether it involves designing cost-effective drilling programs, managing multi-disciplinary teams, or navigating regulatory frameworks. In Myanmar Yangon, I aim to leverage my expertise in unconventional reservoirs and green technologies to support the country’s energy transition goals. This includes exploring opportunities for carbon capture and storage (CCS) and integrating renewable energy sources into existing infrastructure.</w:t>
      </w:r>
    </w:p>
    <w:p>
      <w:pPr>
        <w:pStyle w:val="BodyText"/>
      </w:pPr>
      <w:r>
        <w:t xml:space="preserve">One of my proudest achievements was leading a cross-functional team in [Project Name], where we successfully increased well productivity by 20% through advanced fracturing techniques. This project required meticulous planning, collaboration with geoscientists, and rigorous risk assessments—skills I have refined over the years. My ability to communicate technical concepts to non-technical audiences has also been instrumental in fostering alignment between engineering teams and senior management, ensuring that projects stay on track and deliver measurable results.</w:t>
      </w:r>
    </w:p>
    <w:p>
      <w:pPr>
        <w:pStyle w:val="BodyText"/>
      </w:pPr>
      <w:r>
        <w:t xml:space="preserve">What excites me most about this opportunity is the chance to contribute to Myanmar Yangon’s energy future while growing professionally in a culturally rich environment. I am particularly interested in [specific aspect of the company or role, e.g., "exploring new exploration blocks" or "advancing digital transformation initiatives"]. My proactive approach, combined with a solutions-oriented mindset, ensures that I can quickly adapt to the unique demands of this role and make meaningful contributions from day one.</w:t>
      </w:r>
    </w:p>
    <w:p>
      <w:pPr>
        <w:pStyle w:val="BodyText"/>
      </w:pPr>
      <w:r>
        <w:t xml:space="preserve">I am confident that my background in Petroleum Engineering, coupled with my dedication to innovation and sustainability, makes me an ideal candidate for this position. I would welcome the opportunity to discuss how my experience aligns with [Company Name]’s vision for growth in Myanmar Yangon. Thank you for considering my application. I look forward to the possibility of contributing to your team and advancing the energy sector in this remarkable region.</w:t>
      </w:r>
    </w:p>
    <w:p>
      <w:pPr>
        <w:pStyle w:val="BodyText"/>
      </w:pPr>
      <w:r>
        <w:t xml:space="preserve">Sincerely,</w:t>
      </w:r>
      <w:r>
        <w:br/>
      </w:r>
      <w:r>
        <w:t xml:space="preserve">[Your Full Name]</w:t>
      </w:r>
      <w:r>
        <w:br/>
      </w:r>
      <w:r>
        <w:t xml:space="preserve">[Your Contact Information: Email, Phone Number,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cp:keywords/>
  <dcterms:created xsi:type="dcterms:W3CDTF">2026-07-22T11:02:29Z</dcterms:created>
  <dcterms:modified xsi:type="dcterms:W3CDTF">2026-07-22T11:02:29Z</dcterms:modified>
</cp:coreProperties>
</file>

<file path=docProps/custom.xml><?xml version="1.0" encoding="utf-8"?>
<Properties xmlns="http://schemas.openxmlformats.org/officeDocument/2006/custom-properties" xmlns:vt="http://schemas.openxmlformats.org/officeDocument/2006/docPropsVTypes"/>
</file>